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78086" w14:textId="49EE77AD" w:rsidR="00BA1BFB" w:rsidRDefault="00297F4A">
      <w:pPr>
        <w:rPr>
          <w:sz w:val="44"/>
          <w:szCs w:val="44"/>
        </w:rPr>
      </w:pPr>
      <w:r>
        <w:tab/>
      </w:r>
      <w:r>
        <w:tab/>
      </w:r>
      <w:r>
        <w:tab/>
      </w:r>
      <w:r>
        <w:tab/>
      </w:r>
      <w:r>
        <w:tab/>
      </w:r>
      <w:r>
        <w:rPr>
          <w:sz w:val="44"/>
          <w:szCs w:val="44"/>
        </w:rPr>
        <w:t>NLP Notes</w:t>
      </w:r>
    </w:p>
    <w:p w14:paraId="5C71FBC4" w14:textId="2290978D" w:rsidR="00297F4A" w:rsidRPr="00297F4A" w:rsidRDefault="00297F4A" w:rsidP="00297F4A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8"/>
          <w:szCs w:val="28"/>
        </w:rPr>
        <w:t>Tokenization:- grouping parts of text together. Two types:- word tokenizers and sentence tokenizers.</w:t>
      </w:r>
    </w:p>
    <w:p w14:paraId="2012B41F" w14:textId="70F139E1" w:rsidR="00297F4A" w:rsidRPr="00297F4A" w:rsidRDefault="00297F4A" w:rsidP="00297F4A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8"/>
          <w:szCs w:val="28"/>
        </w:rPr>
        <w:t xml:space="preserve">Lexicon:- words and their meanings. </w:t>
      </w:r>
      <w:proofErr w:type="spellStart"/>
      <w:r>
        <w:rPr>
          <w:sz w:val="28"/>
          <w:szCs w:val="28"/>
        </w:rPr>
        <w:t>Kinda</w:t>
      </w:r>
      <w:proofErr w:type="spellEnd"/>
      <w:r>
        <w:rPr>
          <w:sz w:val="28"/>
          <w:szCs w:val="28"/>
        </w:rPr>
        <w:t xml:space="preserve"> like a dictionary. </w:t>
      </w:r>
    </w:p>
    <w:p w14:paraId="062A11DA" w14:textId="71465CC1" w:rsidR="00297F4A" w:rsidRPr="00297F4A" w:rsidRDefault="00297F4A" w:rsidP="00297F4A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8"/>
          <w:szCs w:val="28"/>
        </w:rPr>
        <w:t>Corpora:- body of text.</w:t>
      </w:r>
    </w:p>
    <w:p w14:paraId="3361473C" w14:textId="77777777" w:rsidR="00297F4A" w:rsidRPr="00297F4A" w:rsidRDefault="00297F4A" w:rsidP="00297F4A">
      <w:pPr>
        <w:pStyle w:val="ListParagraph"/>
        <w:numPr>
          <w:ilvl w:val="0"/>
          <w:numId w:val="1"/>
        </w:numPr>
        <w:rPr>
          <w:sz w:val="44"/>
          <w:szCs w:val="44"/>
        </w:rPr>
      </w:pPr>
    </w:p>
    <w:sectPr w:rsidR="00297F4A" w:rsidRPr="00297F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5795B"/>
    <w:multiLevelType w:val="hybridMultilevel"/>
    <w:tmpl w:val="F7F625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961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t7AwNDA3tzCxMDZU0lEKTi0uzszPAykwrAUAcdOEuiwAAAA="/>
  </w:docVars>
  <w:rsids>
    <w:rsidRoot w:val="00BA1BFB"/>
    <w:rsid w:val="00297F4A"/>
    <w:rsid w:val="00BA1BFB"/>
    <w:rsid w:val="00F16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AB8BB"/>
  <w15:chartTrackingRefBased/>
  <w15:docId w15:val="{EF4E5C6B-3A0D-46F9-8AF8-B1A4E86A2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F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T2020003 Karanjit Saha</dc:creator>
  <cp:keywords/>
  <dc:description/>
  <cp:lastModifiedBy>IMT2020003 Karanjit Saha</cp:lastModifiedBy>
  <cp:revision>2</cp:revision>
  <dcterms:created xsi:type="dcterms:W3CDTF">2022-10-10T12:33:00Z</dcterms:created>
  <dcterms:modified xsi:type="dcterms:W3CDTF">2022-10-10T18:11:00Z</dcterms:modified>
</cp:coreProperties>
</file>